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12A" w:rsidRPr="00756495" w:rsidRDefault="00B9312A">
      <w:pPr>
        <w:rPr>
          <w:b/>
        </w:rPr>
      </w:pPr>
      <w:bookmarkStart w:id="0" w:name="_GoBack"/>
      <w:r w:rsidRPr="00756495">
        <w:rPr>
          <w:b/>
        </w:rPr>
        <w:t>Introduction</w:t>
      </w:r>
    </w:p>
    <w:p w:rsidR="00B9312A" w:rsidRDefault="00283214">
      <w:r>
        <w:t>The hypothesis we wish to test is that armed forces rate is to investigate wh</w:t>
      </w:r>
      <w:r w:rsidR="00B9312A">
        <w:t>ether armed forces rate has an e</w:t>
      </w:r>
      <w:r>
        <w:t>ffect on whether a country is a democracy or not</w:t>
      </w:r>
      <w:r w:rsidR="00B9312A">
        <w:t xml:space="preserve"> (</w:t>
      </w:r>
      <w:r w:rsidR="00DF6536">
        <w:t>democ</w:t>
      </w:r>
      <w:r w:rsidR="00B9312A">
        <w:t>racy_cat_int)</w:t>
      </w:r>
      <w:r>
        <w:t>.</w:t>
      </w:r>
    </w:p>
    <w:p w:rsidR="00283214" w:rsidRDefault="00B9312A" w:rsidP="00B9312A">
      <w:r>
        <w:t xml:space="preserve">To do this we create a binary response variable by applying the two functions listed in appendix one to first create a categorical variable with three levels and then by applying  </w:t>
      </w:r>
      <w:r>
        <w:t>polityscore_cat_int</w:t>
      </w:r>
    </w:p>
    <w:p w:rsidR="00283214" w:rsidRDefault="00B9312A">
      <w:r>
        <w:t>to create a binary response variable (1 if a country is a democracy, o if it is not).</w:t>
      </w:r>
    </w:p>
    <w:p w:rsidR="00B9312A" w:rsidRDefault="00B9312A">
      <w:r>
        <w:t>Polity scores have the following breakdowns:</w:t>
      </w:r>
    </w:p>
    <w:p w:rsidR="00B9312A" w:rsidRDefault="00B9312A" w:rsidP="00B9312A">
      <w:pPr>
        <w:pStyle w:val="ListParagraph"/>
        <w:numPr>
          <w:ilvl w:val="0"/>
          <w:numId w:val="1"/>
        </w:numPr>
      </w:pPr>
      <w:r>
        <w:t>Polity score range 6 to10: Democracy</w:t>
      </w:r>
    </w:p>
    <w:p w:rsidR="00B9312A" w:rsidRDefault="00B9312A" w:rsidP="00B9312A">
      <w:pPr>
        <w:pStyle w:val="ListParagraph"/>
        <w:numPr>
          <w:ilvl w:val="0"/>
          <w:numId w:val="1"/>
        </w:numPr>
      </w:pPr>
      <w:r>
        <w:t xml:space="preserve">Polity score range </w:t>
      </w:r>
      <w:r>
        <w:t>-5 to 5</w:t>
      </w:r>
      <w:r>
        <w:t xml:space="preserve">: </w:t>
      </w:r>
      <w:r>
        <w:t>Anocracy</w:t>
      </w:r>
    </w:p>
    <w:p w:rsidR="00B9312A" w:rsidRDefault="00B9312A" w:rsidP="00B9312A">
      <w:pPr>
        <w:pStyle w:val="ListParagraph"/>
        <w:numPr>
          <w:ilvl w:val="0"/>
          <w:numId w:val="1"/>
        </w:numPr>
      </w:pPr>
      <w:r>
        <w:t xml:space="preserve">Polity score range </w:t>
      </w:r>
      <w:r>
        <w:t>-10 to -6</w:t>
      </w:r>
      <w:r>
        <w:t xml:space="preserve">: </w:t>
      </w:r>
      <w:r>
        <w:t>Autocracy</w:t>
      </w:r>
    </w:p>
    <w:p w:rsidR="00B9312A" w:rsidRDefault="00B9312A" w:rsidP="00B9312A">
      <w:r>
        <w:t>After our initial investigation we build a second model including the explanatory variables</w:t>
      </w:r>
      <w:r w:rsidR="00EE692F">
        <w:t>: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Female employee rate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Armed forces rate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Internet user rate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Urban rate</w:t>
      </w:r>
    </w:p>
    <w:p w:rsidR="00EE692F" w:rsidRDefault="00DF6536" w:rsidP="00EE692F">
      <w:pPr>
        <w:pStyle w:val="ListParagraph"/>
        <w:numPr>
          <w:ilvl w:val="0"/>
          <w:numId w:val="2"/>
        </w:numPr>
      </w:pPr>
      <w:r>
        <w:t>Income per person</w:t>
      </w:r>
    </w:p>
    <w:p w:rsidR="00DF6536" w:rsidRDefault="00DF6536" w:rsidP="00DF6536">
      <w:r>
        <w:t>The aim of this is twofold:</w:t>
      </w:r>
    </w:p>
    <w:p w:rsidR="00DF6536" w:rsidRDefault="00AE3935" w:rsidP="00DF6536">
      <w:pPr>
        <w:pStyle w:val="ListParagraph"/>
        <w:numPr>
          <w:ilvl w:val="0"/>
          <w:numId w:val="3"/>
        </w:numPr>
      </w:pPr>
      <w:r>
        <w:t>To see if the additional variables effect on whether a country is a democracy or not.</w:t>
      </w:r>
    </w:p>
    <w:p w:rsidR="00AE3935" w:rsidRDefault="00AE3935" w:rsidP="00DF6536">
      <w:pPr>
        <w:pStyle w:val="ListParagraph"/>
        <w:numPr>
          <w:ilvl w:val="0"/>
          <w:numId w:val="3"/>
        </w:numPr>
      </w:pPr>
      <w:r>
        <w:t>To check for evidence of confounding.</w:t>
      </w:r>
    </w:p>
    <w:p w:rsidR="00AA5792" w:rsidRDefault="00AA5792" w:rsidP="00AA5792">
      <w:r>
        <w:t>A full script to replicate the code can be downloaded here:</w:t>
      </w:r>
    </w:p>
    <w:p w:rsidR="00AA5792" w:rsidRDefault="00AA5792" w:rsidP="00AA5792">
      <w:r>
        <w:t>(</w:t>
      </w:r>
      <w:hyperlink r:id="rId7" w:history="1">
        <w:r w:rsidRPr="00981570">
          <w:rPr>
            <w:rStyle w:val="Hyperlink"/>
          </w:rPr>
          <w:t>https://github.com/brennap3/Gapminder/blob/master/Gapminder_Analysis_2015.py</w:t>
        </w:r>
      </w:hyperlink>
      <w:r>
        <w:t>)</w:t>
      </w:r>
    </w:p>
    <w:p w:rsidR="00AA5792" w:rsidRDefault="00AA5792" w:rsidP="00AA5792"/>
    <w:p w:rsidR="00ED2007" w:rsidRPr="00756495" w:rsidRDefault="00B54A4E" w:rsidP="00AE3935">
      <w:pPr>
        <w:rPr>
          <w:b/>
        </w:rPr>
      </w:pPr>
      <w:r>
        <w:rPr>
          <w:b/>
        </w:rPr>
        <w:t>Pre-</w:t>
      </w:r>
      <w:r w:rsidR="00ED2007" w:rsidRPr="00756495">
        <w:rPr>
          <w:b/>
        </w:rPr>
        <w:t>processing the data</w:t>
      </w:r>
    </w:p>
    <w:p w:rsidR="00ED2007" w:rsidRDefault="00756495" w:rsidP="00AE3935">
      <w:r>
        <w:t>Besides converting the response variable to a binary response variable we also centred all our explanatory variables with their means at zero.</w:t>
      </w:r>
    </w:p>
    <w:p w:rsidR="00AE3935" w:rsidRPr="00756495" w:rsidRDefault="00ED2007" w:rsidP="00AE3935">
      <w:pPr>
        <w:rPr>
          <w:b/>
        </w:rPr>
      </w:pPr>
      <w:r w:rsidRPr="00756495">
        <w:rPr>
          <w:b/>
        </w:rPr>
        <w:t>Interpreting our model</w:t>
      </w:r>
      <w:r w:rsidR="006936ED">
        <w:rPr>
          <w:b/>
        </w:rPr>
        <w:t>:</w:t>
      </w:r>
      <w:r w:rsidR="001C6AB3">
        <w:rPr>
          <w:b/>
        </w:rPr>
        <w:t xml:space="preserve"> Model 1</w:t>
      </w:r>
    </w:p>
    <w:p w:rsidR="00B073CA" w:rsidRDefault="00A51EF0" w:rsidP="00AE3935">
      <w:r>
        <w:t>A summary is obtained of the logistic model (explanatory: Democracy (1, Non Democracy 0 ) and response variable centred armed forces rate ).</w:t>
      </w:r>
      <w:r w:rsidR="00B073CA">
        <w:t xml:space="preserve"> From the summary the odds rati</w:t>
      </w:r>
      <w:r w:rsidR="001C6AB3">
        <w:t xml:space="preserve">o and the confidence intervals </w:t>
      </w:r>
      <w:r w:rsidR="00B073CA">
        <w:t>can be obtained.</w:t>
      </w:r>
    </w:p>
    <w:p w:rsidR="00B073CA" w:rsidRDefault="00B073CA" w:rsidP="00B073CA">
      <w:r>
        <w:t xml:space="preserve">For </w:t>
      </w:r>
      <w:r>
        <w:t>armed</w:t>
      </w:r>
      <w:r>
        <w:t xml:space="preserve"> </w:t>
      </w:r>
      <w:r>
        <w:t>forces</w:t>
      </w:r>
      <w:r>
        <w:t xml:space="preserve"> </w:t>
      </w:r>
      <w:r>
        <w:t>rate</w:t>
      </w:r>
      <w:r w:rsidR="001C6AB3">
        <w:t>,</w:t>
      </w:r>
      <w:r>
        <w:t xml:space="preserve"> </w:t>
      </w:r>
      <w:r>
        <w:t>the values are:</w:t>
      </w:r>
    </w:p>
    <w:p w:rsidR="00B073CA" w:rsidRDefault="00B073CA" w:rsidP="00B073CA">
      <w:r>
        <w:t>5%</w:t>
      </w:r>
      <w:r>
        <w:tab/>
      </w:r>
      <w:r>
        <w:tab/>
        <w:t>95%</w:t>
      </w:r>
      <w:r>
        <w:tab/>
        <w:t>OR</w:t>
      </w:r>
    </w:p>
    <w:p w:rsidR="00B073CA" w:rsidRDefault="00B073CA" w:rsidP="00B073CA">
      <w:r>
        <w:t xml:space="preserve"> 0.559936  0.933543  0.722997</w:t>
      </w:r>
    </w:p>
    <w:p w:rsidR="00B073CA" w:rsidRPr="00B073CA" w:rsidRDefault="00B073CA" w:rsidP="00B073CA">
      <w:r>
        <w:t>From the summary we can also see that the effect of the variable is statistically s</w:t>
      </w:r>
      <w:r w:rsidR="001C6AB3">
        <w:t>ignificant. So we can say that armed forces rate</w:t>
      </w:r>
      <w:r w:rsidRPr="00B073CA">
        <w:t xml:space="preserve"> was significantly associated with </w:t>
      </w:r>
      <w:r w:rsidR="001C6AB3">
        <w:t>democracy</w:t>
      </w:r>
      <w:r w:rsidRPr="00B073CA">
        <w:t xml:space="preserve"> such that </w:t>
      </w:r>
      <w:r w:rsidR="001C6AB3">
        <w:t>countries with higher armed forces rate</w:t>
      </w:r>
      <w:r w:rsidRPr="00B073CA">
        <w:t xml:space="preserve"> were significantly less likely to </w:t>
      </w:r>
      <w:r w:rsidR="001C6AB3">
        <w:t xml:space="preserve">be a democracy </w:t>
      </w:r>
      <w:r w:rsidRPr="00B073CA">
        <w:t xml:space="preserve">(OR= </w:t>
      </w:r>
      <w:r w:rsidR="001C6AB3">
        <w:t>0.722997</w:t>
      </w:r>
      <w:r w:rsidRPr="00B073CA">
        <w:t>, 95% CI=</w:t>
      </w:r>
      <w:r w:rsidR="001C6AB3">
        <w:t>0.559936 -</w:t>
      </w:r>
      <w:r w:rsidR="001C6AB3">
        <w:t>0.933543</w:t>
      </w:r>
      <w:r w:rsidR="001C6AB3">
        <w:t>, p=</w:t>
      </w:r>
      <w:r w:rsidR="001C6AB3">
        <w:t>0.013</w:t>
      </w:r>
      <w:r w:rsidRPr="00B073CA">
        <w:t>).</w:t>
      </w:r>
    </w:p>
    <w:p w:rsidR="00841FAD" w:rsidRPr="00841FAD" w:rsidRDefault="00841FAD" w:rsidP="00841FAD">
      <w:pPr>
        <w:rPr>
          <w:b/>
        </w:rPr>
      </w:pPr>
      <w:r w:rsidRPr="00841FAD">
        <w:rPr>
          <w:b/>
        </w:rPr>
        <w:lastRenderedPageBreak/>
        <w:t>Summary</w:t>
      </w:r>
    </w:p>
    <w:p w:rsidR="00841FAD" w:rsidRDefault="00841FAD" w:rsidP="00841FAD">
      <w:r>
        <w:t>&gt;&gt;&gt; print (lreg1.summary())</w:t>
      </w:r>
    </w:p>
    <w:p w:rsidR="00841FAD" w:rsidRDefault="00841FAD" w:rsidP="00841FAD">
      <w:r>
        <w:t xml:space="preserve">                            Logit Regression Results                           </w:t>
      </w:r>
    </w:p>
    <w:p w:rsidR="00841FAD" w:rsidRDefault="00841FAD" w:rsidP="00841FAD">
      <w:r>
        <w:t>===============================================================================</w:t>
      </w:r>
    </w:p>
    <w:p w:rsidR="00841FAD" w:rsidRDefault="00841FAD" w:rsidP="00841FAD">
      <w:r>
        <w:t>Dep. Variable:     polityscore_cat_int   No. Observations:                  146</w:t>
      </w:r>
    </w:p>
    <w:p w:rsidR="00841FAD" w:rsidRDefault="00841FAD" w:rsidP="00841FAD">
      <w:r>
        <w:t>Model:                           Logit   Df Residuals:                      144</w:t>
      </w:r>
    </w:p>
    <w:p w:rsidR="00841FAD" w:rsidRDefault="00841FAD" w:rsidP="00841FAD">
      <w:r>
        <w:t>Method:                            MLE   Df Model:                            1</w:t>
      </w:r>
    </w:p>
    <w:p w:rsidR="00841FAD" w:rsidRDefault="00841FAD" w:rsidP="00841FAD">
      <w:r>
        <w:t>Date:                 Sun, 14 Feb 2016   Pseudo R-squ.:                 0.03797</w:t>
      </w:r>
    </w:p>
    <w:p w:rsidR="00841FAD" w:rsidRDefault="00841FAD" w:rsidP="00841FAD">
      <w:r>
        <w:t>Time:                         19:42:42   Log-Likelihood:                -95.756</w:t>
      </w:r>
    </w:p>
    <w:p w:rsidR="00841FAD" w:rsidRDefault="00841FAD" w:rsidP="00841FAD">
      <w:r>
        <w:t>converged:                        True   LL-Null:                       -99.536</w:t>
      </w:r>
    </w:p>
    <w:p w:rsidR="00841FAD" w:rsidRDefault="00841FAD" w:rsidP="00841FAD">
      <w:r>
        <w:t xml:space="preserve">                                         LLR p-value:                  0.005970</w:t>
      </w:r>
    </w:p>
    <w:p w:rsidR="00841FAD" w:rsidRDefault="00841FAD" w:rsidP="00841FAD">
      <w:r>
        <w:t>===========================================================================================</w:t>
      </w:r>
    </w:p>
    <w:p w:rsidR="00841FAD" w:rsidRDefault="00841FAD" w:rsidP="00841FAD">
      <w:r>
        <w:t xml:space="preserve">                              coef    std err          z      P&gt;|z|      [95.0% Conf. Int.]</w:t>
      </w:r>
    </w:p>
    <w:p w:rsidR="00841FAD" w:rsidRDefault="00841FAD" w:rsidP="00841FAD">
      <w:r>
        <w:t>-------------------------------------------------------------------------------------------</w:t>
      </w:r>
    </w:p>
    <w:p w:rsidR="00841FAD" w:rsidRDefault="00841FAD" w:rsidP="00841FAD">
      <w:r>
        <w:t>Intercept                   0.2986      0.172      1.735      0.083        -0.039     0.636</w:t>
      </w:r>
    </w:p>
    <w:p w:rsidR="00841FAD" w:rsidRDefault="00841FAD" w:rsidP="00841FAD">
      <w:r>
        <w:t>armedforcesrate_centred    -0.3244      0.130     -2.487      0.013        -0.580    -0.069</w:t>
      </w:r>
    </w:p>
    <w:p w:rsidR="00A51EF0" w:rsidRDefault="00841FAD" w:rsidP="00841FAD">
      <w:r>
        <w:t>===========================================================================================</w:t>
      </w:r>
    </w:p>
    <w:p w:rsidR="00A51EF0" w:rsidRPr="001C6AB3" w:rsidRDefault="00A51EF0" w:rsidP="00756495">
      <w:pPr>
        <w:rPr>
          <w:b/>
        </w:rPr>
      </w:pPr>
      <w:r w:rsidRPr="001C6AB3">
        <w:rPr>
          <w:b/>
        </w:rPr>
        <w:t>Odds ratio</w:t>
      </w:r>
      <w:r w:rsidR="001C6AB3" w:rsidRPr="001C6AB3">
        <w:rPr>
          <w:b/>
        </w:rPr>
        <w:t xml:space="preserve"> Model 1</w:t>
      </w:r>
      <w:r w:rsidRPr="001C6AB3">
        <w:rPr>
          <w:b/>
        </w:rPr>
        <w:t>:</w:t>
      </w:r>
      <w:r w:rsidR="001C6AB3" w:rsidRPr="001C6AB3">
        <w:rPr>
          <w:b/>
        </w:rPr>
        <w:t xml:space="preserve"> </w:t>
      </w:r>
    </w:p>
    <w:p w:rsidR="00A51EF0" w:rsidRDefault="00A51EF0" w:rsidP="00A51EF0">
      <w:r>
        <w:t xml:space="preserve">                    </w:t>
      </w:r>
      <w:r>
        <w:tab/>
      </w:r>
      <w:r>
        <w:t>2.5%     97.5%        OR</w:t>
      </w:r>
    </w:p>
    <w:p w:rsidR="00A51EF0" w:rsidRDefault="00A51EF0" w:rsidP="00A51EF0">
      <w:r>
        <w:t xml:space="preserve">Intercept        </w:t>
      </w:r>
      <w:r>
        <w:tab/>
      </w:r>
      <w:r>
        <w:t>1.313153  3.374140  2.104937</w:t>
      </w:r>
    </w:p>
    <w:p w:rsidR="00A51EF0" w:rsidRDefault="00A51EF0" w:rsidP="00756495">
      <w:r>
        <w:t>armedforcesrate  0.559936  0.933543  0.722997</w:t>
      </w:r>
    </w:p>
    <w:p w:rsidR="001B0C98" w:rsidRDefault="001B0C98" w:rsidP="00756495">
      <w:pPr>
        <w:rPr>
          <w:b/>
        </w:rPr>
      </w:pPr>
      <w:r w:rsidRPr="001B0C98">
        <w:rPr>
          <w:b/>
        </w:rPr>
        <w:t>Second Model</w:t>
      </w:r>
    </w:p>
    <w:p w:rsidR="001B0C98" w:rsidRDefault="00B54A4E" w:rsidP="00756495">
      <w:r w:rsidRPr="00B54A4E">
        <w:t>In the second model we include all centred explanatory variables in our model</w:t>
      </w:r>
      <w:r w:rsidR="006936ED">
        <w:t>, these are</w:t>
      </w:r>
      <w:r>
        <w:t>: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Female employee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Armed forces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Internet user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Urban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Income per person</w:t>
      </w:r>
    </w:p>
    <w:p w:rsidR="00B54A4E" w:rsidRPr="00B54A4E" w:rsidRDefault="00B54A4E" w:rsidP="00756495">
      <w:r>
        <w:t xml:space="preserve">From the summary, we can see that the armed forces rate and internet use rate are statistically </w:t>
      </w:r>
      <w:r w:rsidR="006936ED">
        <w:t>significant</w:t>
      </w:r>
      <w:r>
        <w:t xml:space="preserve">. Looking at the extracted Odds ratios, we can see that </w:t>
      </w:r>
      <w:r w:rsidR="006936ED">
        <w:t>armed forces rate</w:t>
      </w:r>
      <w:r w:rsidR="006936ED" w:rsidRPr="00B073CA">
        <w:t xml:space="preserve"> was significantly associated with </w:t>
      </w:r>
      <w:r w:rsidR="006936ED">
        <w:t>democracy</w:t>
      </w:r>
      <w:r w:rsidR="006936ED" w:rsidRPr="00B073CA">
        <w:t xml:space="preserve"> such that </w:t>
      </w:r>
      <w:r w:rsidR="006936ED">
        <w:t>countries with higher armed forces rate</w:t>
      </w:r>
      <w:r w:rsidR="006936ED" w:rsidRPr="00B073CA">
        <w:t xml:space="preserve"> were significantly less likely to </w:t>
      </w:r>
      <w:r w:rsidR="006936ED">
        <w:t xml:space="preserve">be a democracy </w:t>
      </w:r>
      <w:r w:rsidR="006936ED" w:rsidRPr="00B073CA">
        <w:t xml:space="preserve">(OR= </w:t>
      </w:r>
      <w:r w:rsidR="006936ED">
        <w:t>0.525738</w:t>
      </w:r>
      <w:r w:rsidR="006936ED" w:rsidRPr="00B073CA">
        <w:t>, 95% CI=</w:t>
      </w:r>
      <w:r w:rsidR="006936ED">
        <w:t xml:space="preserve">0.360439-0.766844 </w:t>
      </w:r>
      <w:r w:rsidR="006936ED">
        <w:t>, p=</w:t>
      </w:r>
      <w:r w:rsidR="006936ED">
        <w:t>0.001</w:t>
      </w:r>
      <w:r w:rsidR="006936ED" w:rsidRPr="00B073CA">
        <w:t>)</w:t>
      </w:r>
      <w:r w:rsidR="006936ED">
        <w:t xml:space="preserve">. While internet use </w:t>
      </w:r>
      <w:r w:rsidR="006936ED">
        <w:lastRenderedPageBreak/>
        <w:t>rate is also</w:t>
      </w:r>
      <w:r w:rsidR="00F81391">
        <w:t xml:space="preserve"> </w:t>
      </w:r>
      <w:r w:rsidR="006936ED">
        <w:t xml:space="preserve">significantly associated with democracy such that countries with higher internet usage rates are more likely to be democracies (OR= </w:t>
      </w:r>
      <w:r w:rsidR="006936ED">
        <w:t>1.045871</w:t>
      </w:r>
      <w:r w:rsidR="006936ED">
        <w:t>, 95% CI=1.015899 -</w:t>
      </w:r>
      <w:r w:rsidR="006936ED">
        <w:t xml:space="preserve">1.076728 </w:t>
      </w:r>
      <w:r w:rsidR="006936ED">
        <w:t>, p=0.003</w:t>
      </w:r>
      <w:r w:rsidR="006936ED">
        <w:t xml:space="preserve"> </w:t>
      </w:r>
      <w:r w:rsidR="006936ED">
        <w:t>).</w:t>
      </w:r>
    </w:p>
    <w:p w:rsidR="001B0C98" w:rsidRDefault="00B54A4E" w:rsidP="00756495">
      <w:pPr>
        <w:rPr>
          <w:b/>
        </w:rPr>
      </w:pPr>
      <w:r w:rsidRPr="00B54A4E">
        <w:rPr>
          <w:b/>
        </w:rPr>
        <w:t>Summary second model</w:t>
      </w:r>
    </w:p>
    <w:p w:rsidR="006936ED" w:rsidRPr="006936ED" w:rsidRDefault="006936ED" w:rsidP="00756495"/>
    <w:p w:rsidR="001B0C98" w:rsidRDefault="001B0C98" w:rsidP="001B0C98">
      <w:r>
        <w:t xml:space="preserve">                          Logit Regression Results                           </w:t>
      </w:r>
    </w:p>
    <w:p w:rsidR="001B0C98" w:rsidRDefault="001B0C98" w:rsidP="001B0C98">
      <w:r>
        <w:t>===============================================================================</w:t>
      </w:r>
    </w:p>
    <w:p w:rsidR="001B0C98" w:rsidRDefault="001B0C98" w:rsidP="001B0C98">
      <w:r>
        <w:t>Dep. Variable:     polityscore_cat_int   No. Observations:                  146</w:t>
      </w:r>
    </w:p>
    <w:p w:rsidR="001B0C98" w:rsidRDefault="001B0C98" w:rsidP="001B0C98">
      <w:r>
        <w:t>Model:                           Logit   Df Residuals:                      140</w:t>
      </w:r>
    </w:p>
    <w:p w:rsidR="001B0C98" w:rsidRDefault="001B0C98" w:rsidP="001B0C98">
      <w:r>
        <w:t>Method:                            MLE   Df Model:                            5</w:t>
      </w:r>
    </w:p>
    <w:p w:rsidR="001B0C98" w:rsidRDefault="001B0C98" w:rsidP="001B0C98">
      <w:r>
        <w:t>Date:                 Sun, 14 Feb 2016   Pseudo R-squ.:                  0.2189</w:t>
      </w:r>
    </w:p>
    <w:p w:rsidR="001B0C98" w:rsidRDefault="001B0C98" w:rsidP="001B0C98">
      <w:r>
        <w:t>Time:                         19:46:12   Log-Likelihood:                -77.750</w:t>
      </w:r>
    </w:p>
    <w:p w:rsidR="001B0C98" w:rsidRDefault="001B0C98" w:rsidP="001B0C98">
      <w:r>
        <w:t>converged:                        True   LL-Null:                       -99.536</w:t>
      </w:r>
    </w:p>
    <w:p w:rsidR="001B0C98" w:rsidRDefault="001B0C98" w:rsidP="001B0C98">
      <w:r>
        <w:t xml:space="preserve">                                         LLR p-value:                 2.830e-08</w:t>
      </w:r>
    </w:p>
    <w:p w:rsidR="001B0C98" w:rsidRDefault="001B0C98" w:rsidP="001B0C98">
      <w:r>
        <w:t>============================================================================================</w:t>
      </w:r>
    </w:p>
    <w:p w:rsidR="001B0C98" w:rsidRDefault="001B0C98" w:rsidP="001B0C98">
      <w:r>
        <w:t xml:space="preserve">                               coef    std err          z      P&gt;|z|      [95.0% Conf. Int.]</w:t>
      </w:r>
    </w:p>
    <w:p w:rsidR="001B0C98" w:rsidRDefault="001B0C98" w:rsidP="001B0C98">
      <w:r>
        <w:t>--------------------------------------------------------------------------------------------</w:t>
      </w:r>
    </w:p>
    <w:p w:rsidR="001B0C98" w:rsidRDefault="001B0C98" w:rsidP="001B0C98">
      <w:r>
        <w:t>Intercept                    0.4541      0.215      2.117      0.034         0.034     0.875</w:t>
      </w:r>
    </w:p>
    <w:p w:rsidR="001B0C98" w:rsidRDefault="001B0C98" w:rsidP="001B0C98">
      <w:r>
        <w:t>incomeperperson_centred   3.998e-06   4.59e-05      0.087      0.931     -8.59e-05  9.39e-05</w:t>
      </w:r>
    </w:p>
    <w:p w:rsidR="001B0C98" w:rsidRDefault="001B0C98" w:rsidP="001B0C98">
      <w:r>
        <w:t>urbanrate_centred            0.0016      0.013      0.125      0.901        -0.024     0.027</w:t>
      </w:r>
    </w:p>
    <w:p w:rsidR="001B0C98" w:rsidRDefault="001B0C98" w:rsidP="001B0C98">
      <w:r>
        <w:t>internetuserate_centred      0.0449      0.015      3.023      0.003         0.016     0.074</w:t>
      </w:r>
    </w:p>
    <w:p w:rsidR="001B0C98" w:rsidRDefault="001B0C98" w:rsidP="001B0C98">
      <w:r>
        <w:t>armedforcesrate_centred     -0.6430      0.193     -3.338      0.001        -1.020    -0.265</w:t>
      </w:r>
    </w:p>
    <w:p w:rsidR="001B0C98" w:rsidRDefault="001B0C98" w:rsidP="001B0C98">
      <w:r>
        <w:t>femaleemployrate_centred    -0.0139      0.015     -0.934      0.350        -0.043     0.015</w:t>
      </w:r>
    </w:p>
    <w:p w:rsidR="001B0C98" w:rsidRDefault="001B0C98" w:rsidP="001B0C98">
      <w:r>
        <w:t>============================================================================================</w:t>
      </w:r>
    </w:p>
    <w:p w:rsidR="006936ED" w:rsidRPr="006936ED" w:rsidRDefault="006936ED" w:rsidP="00AE3935">
      <w:pPr>
        <w:rPr>
          <w:b/>
        </w:rPr>
      </w:pPr>
      <w:r w:rsidRPr="006936ED">
        <w:rPr>
          <w:b/>
        </w:rPr>
        <w:t>Odds ratio Model 2</w:t>
      </w:r>
    </w:p>
    <w:p w:rsidR="001B0C98" w:rsidRDefault="00B54A4E" w:rsidP="00AE3935">
      <w:r>
        <w:t>The odds ratio is shown below:</w:t>
      </w:r>
    </w:p>
    <w:p w:rsidR="00B54A4E" w:rsidRDefault="00B54A4E" w:rsidP="00B54A4E">
      <w:r>
        <w:t xml:space="preserve">                             2.5%     97.5%        OR</w:t>
      </w:r>
    </w:p>
    <w:p w:rsidR="00B54A4E" w:rsidRDefault="00B54A4E" w:rsidP="00B54A4E">
      <w:r>
        <w:t>Intercept                 1.034187  2.398046  1.574811</w:t>
      </w:r>
    </w:p>
    <w:p w:rsidR="00B54A4E" w:rsidRDefault="00B54A4E" w:rsidP="00B54A4E">
      <w:r>
        <w:t>incomeperperson_centred   0.999914  1.000094  1.000004</w:t>
      </w:r>
    </w:p>
    <w:p w:rsidR="00B54A4E" w:rsidRDefault="00B54A4E" w:rsidP="00B54A4E">
      <w:r>
        <w:t>urbanrate_centred         0.976481  1.027406  1.001620</w:t>
      </w:r>
    </w:p>
    <w:p w:rsidR="00B54A4E" w:rsidRDefault="00B54A4E" w:rsidP="00B54A4E">
      <w:r>
        <w:t>internetuserate_centred   1.015899  1.076728  1.045871</w:t>
      </w:r>
    </w:p>
    <w:p w:rsidR="00B54A4E" w:rsidRDefault="00B54A4E" w:rsidP="00B54A4E">
      <w:r>
        <w:lastRenderedPageBreak/>
        <w:t>armedforcesrate_centred   0.360439  0.766844  0.525738</w:t>
      </w:r>
    </w:p>
    <w:p w:rsidR="00B54A4E" w:rsidRDefault="00B54A4E" w:rsidP="00B54A4E">
      <w:r>
        <w:t>femaleemployrate_centred  0.957784  1.015399  0.986171</w:t>
      </w:r>
    </w:p>
    <w:p w:rsidR="006936ED" w:rsidRDefault="006936ED" w:rsidP="00AE3935">
      <w:pPr>
        <w:rPr>
          <w:b/>
        </w:rPr>
      </w:pPr>
    </w:p>
    <w:p w:rsidR="006936ED" w:rsidRDefault="006936ED" w:rsidP="00AE3935">
      <w:pPr>
        <w:rPr>
          <w:b/>
        </w:rPr>
      </w:pPr>
    </w:p>
    <w:p w:rsidR="00AE3935" w:rsidRPr="00756495" w:rsidRDefault="00AE3935" w:rsidP="00AE3935">
      <w:pPr>
        <w:rPr>
          <w:b/>
        </w:rPr>
      </w:pPr>
      <w:r w:rsidRPr="00756495">
        <w:rPr>
          <w:b/>
        </w:rPr>
        <w:t>Evidence for confounding</w:t>
      </w:r>
    </w:p>
    <w:p w:rsidR="00ED2007" w:rsidRDefault="00AE3935" w:rsidP="00AE3935">
      <w:r>
        <w:t xml:space="preserve">The original analysis looked at the relationship between the </w:t>
      </w:r>
      <w:r w:rsidR="00ED2007">
        <w:t xml:space="preserve">democracy </w:t>
      </w:r>
      <w:r>
        <w:t xml:space="preserve">response </w:t>
      </w:r>
      <w:r w:rsidR="00ED2007">
        <w:t>variable (1 is a democracy, 0 is not a democracy)</w:t>
      </w:r>
      <w:r>
        <w:t xml:space="preserve"> and </w:t>
      </w:r>
      <w:r w:rsidR="00B54A4E">
        <w:t>armed forces rate</w:t>
      </w:r>
      <w:r w:rsidR="00ED2007">
        <w:t>,</w:t>
      </w:r>
      <w:r w:rsidR="00841FAD">
        <w:t xml:space="preserve"> </w:t>
      </w:r>
      <w:r>
        <w:t xml:space="preserve">the explanatory variable. </w:t>
      </w:r>
    </w:p>
    <w:p w:rsidR="00AE3935" w:rsidRDefault="006936ED" w:rsidP="00AE3935">
      <w:r>
        <w:t xml:space="preserve">However </w:t>
      </w:r>
      <w:r w:rsidR="00B54A4E">
        <w:t>when using multiple explanatory variables,</w:t>
      </w:r>
      <w:r w:rsidR="00AE3935">
        <w:t xml:space="preserve"> analysis</w:t>
      </w:r>
      <w:r w:rsidR="00B54A4E">
        <w:t xml:space="preserve"> found that</w:t>
      </w:r>
      <w:r w:rsidR="00AE3935">
        <w:t xml:space="preserve"> </w:t>
      </w:r>
      <w:r w:rsidR="00ED2007">
        <w:t xml:space="preserve">armed forces rate is still statistically significant </w:t>
      </w:r>
      <w:r w:rsidR="00AE3935">
        <w:t>This would be</w:t>
      </w:r>
      <w:r w:rsidR="00ED2007">
        <w:t xml:space="preserve"> evidence for armed forces rate not being </w:t>
      </w:r>
      <w:r w:rsidR="00AE3935">
        <w:t>an example of a confound</w:t>
      </w:r>
      <w:r w:rsidR="00ED2007">
        <w:t>ed with the other explanatory variables</w:t>
      </w:r>
      <w:r w:rsidR="00AE3935">
        <w:t>.</w:t>
      </w:r>
    </w:p>
    <w:p w:rsidR="00AE3935" w:rsidRPr="00F81391" w:rsidRDefault="007E5EBB" w:rsidP="00AE3935">
      <w:pPr>
        <w:rPr>
          <w:b/>
        </w:rPr>
      </w:pPr>
      <w:r w:rsidRPr="00F81391">
        <w:rPr>
          <w:b/>
        </w:rPr>
        <w:t>Conclusion</w:t>
      </w:r>
      <w:r w:rsidR="00F81391" w:rsidRPr="00F81391">
        <w:rPr>
          <w:b/>
        </w:rPr>
        <w:t xml:space="preserve"> – Whether the r</w:t>
      </w:r>
      <w:r w:rsidRPr="00F81391">
        <w:rPr>
          <w:b/>
        </w:rPr>
        <w:t>esults</w:t>
      </w:r>
      <w:r w:rsidR="00F81391" w:rsidRPr="00F81391">
        <w:rPr>
          <w:b/>
        </w:rPr>
        <w:t xml:space="preserve"> gathered</w:t>
      </w:r>
      <w:r w:rsidRPr="00F81391">
        <w:rPr>
          <w:b/>
        </w:rPr>
        <w:t xml:space="preserve"> support </w:t>
      </w:r>
      <w:r w:rsidR="00F81391" w:rsidRPr="00F81391">
        <w:rPr>
          <w:b/>
        </w:rPr>
        <w:t>the</w:t>
      </w:r>
      <w:r w:rsidRPr="00F81391">
        <w:rPr>
          <w:b/>
        </w:rPr>
        <w:t xml:space="preserve"> hypothesis for the association between your primary explanatory variable</w:t>
      </w:r>
      <w:r w:rsidR="00F81391" w:rsidRPr="00F81391">
        <w:rPr>
          <w:b/>
        </w:rPr>
        <w:t xml:space="preserve"> (Democracy)</w:t>
      </w:r>
      <w:r w:rsidRPr="00F81391">
        <w:rPr>
          <w:b/>
        </w:rPr>
        <w:t xml:space="preserve"> and </w:t>
      </w:r>
      <w:r w:rsidR="00F81391" w:rsidRPr="00F81391">
        <w:rPr>
          <w:b/>
        </w:rPr>
        <w:t xml:space="preserve">the primary </w:t>
      </w:r>
      <w:r w:rsidRPr="00F81391">
        <w:rPr>
          <w:b/>
        </w:rPr>
        <w:t>response variable</w:t>
      </w:r>
      <w:r w:rsidR="00F81391" w:rsidRPr="00F81391">
        <w:rPr>
          <w:b/>
        </w:rPr>
        <w:t xml:space="preserve"> (armed forces rate )</w:t>
      </w:r>
      <w:r w:rsidRPr="00F81391">
        <w:rPr>
          <w:b/>
        </w:rPr>
        <w:t>.</w:t>
      </w:r>
    </w:p>
    <w:p w:rsidR="00B9312A" w:rsidRDefault="007E5EBB">
      <w:r>
        <w:t>In conclusion based on the results from the multiple models</w:t>
      </w:r>
      <w:r w:rsidR="00F81391">
        <w:t xml:space="preserve">, particularly the second model, we can see from </w:t>
      </w:r>
      <w:r w:rsidR="00F81391">
        <w:t>the extracted Odds ratios that armed forces rate</w:t>
      </w:r>
      <w:r w:rsidR="00F81391" w:rsidRPr="00B073CA">
        <w:t xml:space="preserve"> was significantly associated with </w:t>
      </w:r>
      <w:r w:rsidR="00F81391">
        <w:t>democracy</w:t>
      </w:r>
      <w:r w:rsidR="00F81391" w:rsidRPr="00B073CA">
        <w:t xml:space="preserve"> such that </w:t>
      </w:r>
      <w:r w:rsidR="00F81391">
        <w:t>countries with higher armed forces rate</w:t>
      </w:r>
      <w:r w:rsidR="00F81391" w:rsidRPr="00B073CA">
        <w:t xml:space="preserve"> were significantly less likely to </w:t>
      </w:r>
      <w:r w:rsidR="00F81391">
        <w:t xml:space="preserve">be a democracy </w:t>
      </w:r>
      <w:r w:rsidR="00F81391" w:rsidRPr="00B073CA">
        <w:t xml:space="preserve">(OR= </w:t>
      </w:r>
      <w:r w:rsidR="00F81391">
        <w:t>0.525738</w:t>
      </w:r>
      <w:r w:rsidR="00F81391" w:rsidRPr="00B073CA">
        <w:t>, 95% CI=</w:t>
      </w:r>
      <w:r w:rsidR="00F81391">
        <w:t>0.360439-0.766844 , p=0.001</w:t>
      </w:r>
      <w:r w:rsidR="00F81391" w:rsidRPr="00B073CA">
        <w:t>)</w:t>
      </w:r>
      <w:r w:rsidR="00F81391">
        <w:t>. While internet use rate is also significantly associated with democracy such that countries with higher internet usage rates are more likely to be democracies (OR= 1.045871, 95% CI=1.015899 -1.076728 , p=0.003 ).</w:t>
      </w:r>
    </w:p>
    <w:p w:rsidR="007E5EBB" w:rsidRDefault="007E5EBB"/>
    <w:p w:rsidR="00E85B88" w:rsidRPr="00A92ED8" w:rsidRDefault="00283214">
      <w:pPr>
        <w:rPr>
          <w:b/>
        </w:rPr>
      </w:pPr>
      <w:r w:rsidRPr="00A92ED8">
        <w:rPr>
          <w:b/>
        </w:rPr>
        <w:t>Appendix 1:</w:t>
      </w:r>
    </w:p>
    <w:p w:rsidR="00283214" w:rsidRDefault="00283214" w:rsidP="00283214">
      <w:r>
        <w:t>def polityscore_cat (row):</w:t>
      </w:r>
    </w:p>
    <w:p w:rsidR="00283214" w:rsidRDefault="00283214" w:rsidP="00283214">
      <w:r>
        <w:t xml:space="preserve">   if (row['polityscore'] &gt;=6 and row['polityscore'] &lt;= 10 ) :</w:t>
      </w:r>
    </w:p>
    <w:p w:rsidR="00283214" w:rsidRDefault="00283214" w:rsidP="00283214">
      <w:r>
        <w:t xml:space="preserve">      return 'Democracy'</w:t>
      </w:r>
    </w:p>
    <w:p w:rsidR="00283214" w:rsidRDefault="00283214" w:rsidP="00283214">
      <w:r>
        <w:t xml:space="preserve">   elif (row['polityscore'] &gt;=-5 and row['polityscore'] &lt;= 5 )  :</w:t>
      </w:r>
    </w:p>
    <w:p w:rsidR="00283214" w:rsidRDefault="00283214" w:rsidP="00283214">
      <w:r>
        <w:t xml:space="preserve">      return 'Anocracy'</w:t>
      </w:r>
    </w:p>
    <w:p w:rsidR="00283214" w:rsidRDefault="00283214" w:rsidP="00283214">
      <w:r>
        <w:t xml:space="preserve">   elif (row['polityscore'] &gt;=-10 and row['polityscore'] &lt;= -6 )  :</w:t>
      </w:r>
    </w:p>
    <w:p w:rsidR="00283214" w:rsidRDefault="00283214" w:rsidP="00283214">
      <w:r>
        <w:t xml:space="preserve">      return 'Autocracy'   </w:t>
      </w:r>
    </w:p>
    <w:p w:rsidR="00283214" w:rsidRDefault="00283214" w:rsidP="00283214">
      <w:r>
        <w:t xml:space="preserve">   else :</w:t>
      </w:r>
    </w:p>
    <w:p w:rsidR="00283214" w:rsidRDefault="00283214" w:rsidP="00283214">
      <w:r>
        <w:t xml:space="preserve">      return 'NA'</w:t>
      </w:r>
    </w:p>
    <w:p w:rsidR="00283214" w:rsidRDefault="00283214" w:rsidP="00283214">
      <w:r>
        <w:t>def polityscore_cat_int (row):</w:t>
      </w:r>
    </w:p>
    <w:p w:rsidR="00283214" w:rsidRDefault="00283214" w:rsidP="00283214">
      <w:r>
        <w:t xml:space="preserve">   if (row['polityscore_cat']=='Democracy') :</w:t>
      </w:r>
    </w:p>
    <w:p w:rsidR="00283214" w:rsidRDefault="00283214" w:rsidP="00283214">
      <w:r>
        <w:t xml:space="preserve">      return 1</w:t>
      </w:r>
    </w:p>
    <w:p w:rsidR="00283214" w:rsidRDefault="00283214" w:rsidP="00283214">
      <w:r>
        <w:t xml:space="preserve">   else :</w:t>
      </w:r>
    </w:p>
    <w:p w:rsidR="00283214" w:rsidRDefault="00283214" w:rsidP="00283214">
      <w:r>
        <w:lastRenderedPageBreak/>
        <w:t xml:space="preserve">      return 0</w:t>
      </w:r>
    </w:p>
    <w:p w:rsidR="008E517F" w:rsidRDefault="008E517F" w:rsidP="00283214"/>
    <w:p w:rsidR="008E517F" w:rsidRPr="00A92ED8" w:rsidRDefault="008E517F" w:rsidP="00283214">
      <w:pPr>
        <w:rPr>
          <w:b/>
        </w:rPr>
      </w:pPr>
      <w:r w:rsidRPr="00A92ED8">
        <w:rPr>
          <w:b/>
        </w:rPr>
        <w:t>Appendix 2 preprocessing and modelling code</w:t>
      </w:r>
    </w:p>
    <w:p w:rsidR="008E517F" w:rsidRDefault="008E517F" w:rsidP="008E517F">
      <w:r>
        <w:t>####week 4 logistic rergression</w:t>
      </w:r>
    </w:p>
    <w:p w:rsidR="008E517F" w:rsidRDefault="008E517F" w:rsidP="008E517F">
      <w:r>
        <w:t>##select the values of interest</w:t>
      </w:r>
    </w:p>
    <w:p w:rsidR="008E517F" w:rsidRDefault="008E517F" w:rsidP="008E517F">
      <w:r>
        <w:t>##'polityscore_cat'</w:t>
      </w:r>
    </w:p>
    <w:p w:rsidR="008E517F" w:rsidRDefault="008E517F" w:rsidP="008E517F">
      <w:r>
        <w:t>##'incomeperperson'</w:t>
      </w:r>
    </w:p>
    <w:p w:rsidR="008E517F" w:rsidRDefault="008E517F" w:rsidP="008E517F">
      <w:r>
        <w:t>##'urbanrate'</w:t>
      </w:r>
    </w:p>
    <w:p w:rsidR="008E517F" w:rsidRDefault="008E517F" w:rsidP="008E517F">
      <w:r>
        <w:t>##'internetuserate'</w:t>
      </w:r>
    </w:p>
    <w:p w:rsidR="008E517F" w:rsidRDefault="008E517F" w:rsidP="008E517F">
      <w:r>
        <w:t>##'armedforcesrate'</w:t>
      </w:r>
    </w:p>
    <w:p w:rsidR="008E517F" w:rsidRDefault="008E517F" w:rsidP="008E517F"/>
    <w:p w:rsidR="008E517F" w:rsidRDefault="008E517F" w:rsidP="008E517F">
      <w:r>
        <w:t>datalogmodeltdf=data[['polityscore_cat','incomeperperson'</w:t>
      </w:r>
    </w:p>
    <w:p w:rsidR="008E517F" w:rsidRDefault="008E517F" w:rsidP="008E517F">
      <w:r>
        <w:t xml:space="preserve">                        ,'urbanrate'</w:t>
      </w:r>
    </w:p>
    <w:p w:rsidR="008E517F" w:rsidRDefault="008E517F" w:rsidP="008E517F">
      <w:r>
        <w:t xml:space="preserve">                        ,'internetuserate','femaleemployrate'</w:t>
      </w:r>
    </w:p>
    <w:p w:rsidR="008E517F" w:rsidRDefault="008E517F" w:rsidP="008E517F">
      <w:r>
        <w:t xml:space="preserve">                        ,'armedforcesrate']].dropna()</w:t>
      </w:r>
    </w:p>
    <w:p w:rsidR="008E517F" w:rsidRDefault="008E517F" w:rsidP="008E517F"/>
    <w:p w:rsidR="008E517F" w:rsidRDefault="008E517F" w:rsidP="008E517F">
      <w:r>
        <w:t>datalogmodeltdfnona=datalogmodeltdf[(data.polityscore_cat!='NA')]</w:t>
      </w:r>
    </w:p>
    <w:p w:rsidR="008E517F" w:rsidRDefault="008E517F" w:rsidP="008E517F">
      <w:r>
        <w:t>datalogmodeltdf.dtypes</w:t>
      </w:r>
    </w:p>
    <w:p w:rsidR="008E517F" w:rsidRDefault="008E517F" w:rsidP="008E517F"/>
    <w:p w:rsidR="008E517F" w:rsidRDefault="008E517F" w:rsidP="008E517F">
      <w:r>
        <w:t>##build logistic model</w:t>
      </w:r>
    </w:p>
    <w:p w:rsidR="008E517F" w:rsidRDefault="008E517F" w:rsidP="008E517F"/>
    <w:p w:rsidR="008E517F" w:rsidRDefault="008E517F" w:rsidP="008E517F">
      <w:r>
        <w:t>datalogmodeltdfnona['polityscore_cat']=datalogmodeltdfnona['polityscore_cat'].astype(str)</w:t>
      </w:r>
    </w:p>
    <w:p w:rsidR="008E517F" w:rsidRDefault="008E517F" w:rsidP="008E517F">
      <w:r>
        <w:t>datalogmodeltdfnona.dtypes</w:t>
      </w:r>
    </w:p>
    <w:p w:rsidR="008E517F" w:rsidRDefault="008E517F" w:rsidP="008E517F">
      <w:r>
        <w:t>datalogmodeltdfnona=datalogmodeltdfnona.reset_index()</w:t>
      </w:r>
    </w:p>
    <w:p w:rsidR="008E517F" w:rsidRDefault="008E517F" w:rsidP="008E517F">
      <w:r>
        <w:t>del datalogmodeltdfnona['index']</w:t>
      </w:r>
    </w:p>
    <w:p w:rsidR="008E517F" w:rsidRDefault="008E517F" w:rsidP="008E517F">
      <w:r>
        <w:t>datalogmodeltdfnona</w:t>
      </w:r>
    </w:p>
    <w:p w:rsidR="008E517F" w:rsidRDefault="008E517F" w:rsidP="008E517F">
      <w:r>
        <w:t>datalogmodeltdfnonav1=datalogmodeltdfnona[['polityscore_cat','incomeperperson','urbanrate'</w:t>
      </w:r>
    </w:p>
    <w:p w:rsidR="008E517F" w:rsidRDefault="008E517F" w:rsidP="008E517F">
      <w:r>
        <w:t xml:space="preserve">                        ,'internetuserate','femaleemployrate'</w:t>
      </w:r>
    </w:p>
    <w:p w:rsidR="008E517F" w:rsidRDefault="008E517F" w:rsidP="008E517F">
      <w:r>
        <w:t xml:space="preserve">                        ,'armedforcesrate'</w:t>
      </w:r>
    </w:p>
    <w:p w:rsidR="008E517F" w:rsidRDefault="008E517F" w:rsidP="008E517F">
      <w:r>
        <w:t xml:space="preserve">                        ]].dropna()</w:t>
      </w:r>
    </w:p>
    <w:p w:rsidR="008E517F" w:rsidRDefault="008E517F" w:rsidP="008E517F"/>
    <w:p w:rsidR="008E517F" w:rsidRDefault="008E517F" w:rsidP="008E517F"/>
    <w:p w:rsidR="008E517F" w:rsidRDefault="008E517F" w:rsidP="008E517F">
      <w:r>
        <w:t>##recode variables</w:t>
      </w:r>
    </w:p>
    <w:p w:rsidR="008E517F" w:rsidRDefault="008E517F" w:rsidP="008E517F"/>
    <w:p w:rsidR="008E517F" w:rsidRDefault="008E517F" w:rsidP="008E517F"/>
    <w:p w:rsidR="008E517F" w:rsidRDefault="008E517F" w:rsidP="008E517F">
      <w:r>
        <w:t>def polityscore_cat_int (row):</w:t>
      </w:r>
    </w:p>
    <w:p w:rsidR="008E517F" w:rsidRDefault="008E517F" w:rsidP="008E517F">
      <w:r>
        <w:t xml:space="preserve">   if (row['polityscore_cat']=='Democracy') :</w:t>
      </w:r>
    </w:p>
    <w:p w:rsidR="008E517F" w:rsidRDefault="008E517F" w:rsidP="008E517F">
      <w:r>
        <w:t xml:space="preserve">      return 1</w:t>
      </w:r>
    </w:p>
    <w:p w:rsidR="008E517F" w:rsidRDefault="008E517F" w:rsidP="008E517F">
      <w:r>
        <w:t xml:space="preserve">   else :</w:t>
      </w:r>
    </w:p>
    <w:p w:rsidR="008E517F" w:rsidRDefault="008E517F" w:rsidP="008E517F">
      <w:r>
        <w:t xml:space="preserve">      return 0</w:t>
      </w:r>
    </w:p>
    <w:p w:rsidR="008E517F" w:rsidRDefault="008E517F" w:rsidP="008E517F"/>
    <w:p w:rsidR="008E517F" w:rsidRDefault="008E517F" w:rsidP="008E517F">
      <w:r>
        <w:t>##recode if democracy 1 else (it its anocracy or autocracy)</w:t>
      </w:r>
    </w:p>
    <w:p w:rsidR="008E517F" w:rsidRDefault="008E517F" w:rsidP="008E517F">
      <w:r>
        <w:t>##calculate the age of NATO countries</w:t>
      </w:r>
    </w:p>
    <w:p w:rsidR="008E517F" w:rsidRDefault="008E517F" w:rsidP="008E517F">
      <w:r>
        <w:t>##data['Years_In_Nato'] = data.apply (lambda row: AGE_YEARS (row),axis=1)</w:t>
      </w:r>
    </w:p>
    <w:p w:rsidR="008E517F" w:rsidRDefault="008E517F" w:rsidP="008E517F">
      <w:r>
        <w:t>datalogmodeltdfnonav1['polityscore_cat_int'] = datalogmodeltdfnonav1.apply (lambda row: polityscore_cat_int (row),axis=1)</w:t>
      </w:r>
    </w:p>
    <w:p w:rsidR="008E517F" w:rsidRDefault="008E517F" w:rsidP="008E517F"/>
    <w:p w:rsidR="008E517F" w:rsidRDefault="008E517F" w:rsidP="008E517F">
      <w:r>
        <w:t>#####Pre-processing  data</w:t>
      </w:r>
    </w:p>
    <w:p w:rsidR="008E517F" w:rsidRDefault="008E517F" w:rsidP="008E517F">
      <w:r>
        <w:t>datalogmodeltdfnonav1_centered = preprocessing.scale(datalogmodeltdfnonav1[['incomeperperson','urbanrate','internetuserate','femaleemployrate','armedforcesrate']], with_mean=True, with_std=False) ##corrected this had wrong version of code had True and False in qoutes now its in correct format</w:t>
      </w:r>
    </w:p>
    <w:p w:rsidR="008E517F" w:rsidRDefault="008E517F" w:rsidP="008E517F">
      <w:r>
        <w:t>##cast it as a dataframe</w:t>
      </w:r>
    </w:p>
    <w:p w:rsidR="008E517F" w:rsidRDefault="008E517F" w:rsidP="008E517F">
      <w:r>
        <w:t>datalogmodeltdfnonav1_centered_df = pd.DataFrame(datalogmodeltdfnonav1_centered)</w:t>
      </w:r>
    </w:p>
    <w:p w:rsidR="008E517F" w:rsidRDefault="008E517F" w:rsidP="008E517F">
      <w:r>
        <w:t>## set the columns</w:t>
      </w:r>
    </w:p>
    <w:p w:rsidR="008E517F" w:rsidRDefault="008E517F" w:rsidP="008E517F">
      <w:r>
        <w:t>datalogmodeltdfnonav1_centered_df.columns=['incomeperperson_centred','urbanrate_centred','internetuserate_centred','femaleemployrate_centred','armedforcesrate_centred']</w:t>
      </w:r>
    </w:p>
    <w:p w:rsidR="008E517F" w:rsidRDefault="008E517F" w:rsidP="008E517F">
      <w:r>
        <w:t>## check the count</w:t>
      </w:r>
    </w:p>
    <w:p w:rsidR="008E517F" w:rsidRDefault="008E517F" w:rsidP="008E517F">
      <w:r>
        <w:t>datalogmodeltdfnonav1_centered_df.count()</w:t>
      </w:r>
    </w:p>
    <w:p w:rsidR="008E517F" w:rsidRDefault="008E517F" w:rsidP="008E517F">
      <w:r>
        <w:t>##all look sfine</w:t>
      </w:r>
    </w:p>
    <w:p w:rsidR="008E517F" w:rsidRDefault="008E517F" w:rsidP="008E517F">
      <w:r>
        <w:t>##data</w:t>
      </w:r>
    </w:p>
    <w:p w:rsidR="008E517F" w:rsidRDefault="008E517F" w:rsidP="008E517F">
      <w:r>
        <w:t>##data 3 is our second subset we will use to do some analysis</w:t>
      </w:r>
    </w:p>
    <w:p w:rsidR="008E517F" w:rsidRDefault="008E517F" w:rsidP="008E517F">
      <w:r>
        <w:t>##concatanate once the indexs are reset</w:t>
      </w:r>
    </w:p>
    <w:p w:rsidR="008E517F" w:rsidRDefault="008E517F" w:rsidP="008E517F">
      <w:r>
        <w:lastRenderedPageBreak/>
        <w:t>datalogmodeltdfnonav1_centered_df_cntred = pd.concat([datalogmodeltdfnonav1['polityscore_cat_int'], datalogmodeltdfnonav1_centered_df], axis=1)</w:t>
      </w:r>
    </w:p>
    <w:p w:rsidR="008E517F" w:rsidRDefault="008E517F" w:rsidP="008E517F">
      <w:r>
        <w:t>datalogmodeltdfnonav1_centered_df_cntred.columns.values</w:t>
      </w:r>
    </w:p>
    <w:p w:rsidR="008E517F" w:rsidRDefault="008E517F" w:rsidP="008E517F">
      <w:r>
        <w:t>##</w:t>
      </w:r>
    </w:p>
    <w:p w:rsidR="008E517F" w:rsidRDefault="008E517F" w:rsidP="008E517F">
      <w:r>
        <w:t>## preprocessing ended</w:t>
      </w:r>
    </w:p>
    <w:p w:rsidR="008E517F" w:rsidRDefault="008E517F" w:rsidP="008E517F"/>
    <w:p w:rsidR="008E517F" w:rsidRDefault="008E517F" w:rsidP="008E517F"/>
    <w:p w:rsidR="008E517F" w:rsidRDefault="008E517F" w:rsidP="008E517F">
      <w:r>
        <w:t>lreg1 = smf.logit(formula='polityscore_cat_int ~ armedforcesrate_centred',data = datalogmodeltdfnonav1_centered_df_cntred).fit()</w:t>
      </w:r>
    </w:p>
    <w:p w:rsidR="008E517F" w:rsidRDefault="008E517F" w:rsidP="008E517F">
      <w:r>
        <w:t>print (lreg1.summary())</w:t>
      </w:r>
    </w:p>
    <w:p w:rsidR="008E517F" w:rsidRDefault="008E517F" w:rsidP="008E517F"/>
    <w:p w:rsidR="008E517F" w:rsidRDefault="008E517F" w:rsidP="008E517F"/>
    <w:p w:rsidR="008E517F" w:rsidRDefault="008E517F" w:rsidP="008E517F">
      <w:r>
        <w:t>##odds ratio</w:t>
      </w:r>
    </w:p>
    <w:p w:rsidR="008E517F" w:rsidRDefault="008E517F" w:rsidP="008E517F">
      <w:r>
        <w:t>print np.exp(lreg1.params)</w:t>
      </w:r>
    </w:p>
    <w:p w:rsidR="008E517F" w:rsidRDefault="008E517F" w:rsidP="008E517F">
      <w:r>
        <w:t>##little or no effect</w:t>
      </w:r>
    </w:p>
    <w:p w:rsidR="008E517F" w:rsidRDefault="008E517F" w:rsidP="008E517F">
      <w:r>
        <w:t>params = lreg1.params</w:t>
      </w:r>
    </w:p>
    <w:p w:rsidR="008E517F" w:rsidRDefault="008E517F" w:rsidP="008E517F">
      <w:r>
        <w:t>conf = lreg1.conf_int()</w:t>
      </w:r>
    </w:p>
    <w:p w:rsidR="008E517F" w:rsidRDefault="008E517F" w:rsidP="008E517F">
      <w:r>
        <w:t>conf['OR'] = params</w:t>
      </w:r>
    </w:p>
    <w:p w:rsidR="008E517F" w:rsidRDefault="008E517F" w:rsidP="008E517F">
      <w:r>
        <w:t>conf.columns = ['2.5%', '97.5%', 'OR']</w:t>
      </w:r>
    </w:p>
    <w:p w:rsidR="008E517F" w:rsidRDefault="008E517F" w:rsidP="008E517F">
      <w:r>
        <w:t>print np.exp(conf)</w:t>
      </w:r>
    </w:p>
    <w:p w:rsidR="008E517F" w:rsidRDefault="008E517F" w:rsidP="008E517F"/>
    <w:p w:rsidR="008E517F" w:rsidRDefault="008E517F" w:rsidP="008E517F"/>
    <w:p w:rsidR="008E517F" w:rsidRDefault="008E517F" w:rsidP="008E517F"/>
    <w:p w:rsidR="008E517F" w:rsidRDefault="008E517F" w:rsidP="008E517F">
      <w:r>
        <w:t>lreg3 = smf.logit(formula='polityscore_cat_int ~ incomeperperson_centred+urbanrate_centred+internetuserate_centred+armedforcesrate_centred+femaleemployrate_centred',data = datalogmodeltdfnonav1_centered_df_cntred).fit()</w:t>
      </w:r>
    </w:p>
    <w:p w:rsidR="008E517F" w:rsidRDefault="008E517F" w:rsidP="008E517F">
      <w:r>
        <w:t>print (lreg3.summary())</w:t>
      </w:r>
    </w:p>
    <w:p w:rsidR="008E517F" w:rsidRDefault="008E517F" w:rsidP="008E517F">
      <w:r>
        <w:t>##odds ratio</w:t>
      </w:r>
    </w:p>
    <w:p w:rsidR="008E517F" w:rsidRDefault="008E517F" w:rsidP="008E517F">
      <w:r>
        <w:t>params = lreg3.params</w:t>
      </w:r>
    </w:p>
    <w:p w:rsidR="008E517F" w:rsidRDefault="008E517F" w:rsidP="008E517F">
      <w:r>
        <w:t>conf = lreg3.conf_int()</w:t>
      </w:r>
    </w:p>
    <w:p w:rsidR="008E517F" w:rsidRDefault="008E517F" w:rsidP="008E517F">
      <w:r>
        <w:t>conf['OR'] = params</w:t>
      </w:r>
    </w:p>
    <w:p w:rsidR="008E517F" w:rsidRDefault="008E517F" w:rsidP="008E517F">
      <w:r>
        <w:t>conf.columns = ['2.5%', '97.5%', 'OR']</w:t>
      </w:r>
    </w:p>
    <w:p w:rsidR="008E517F" w:rsidRDefault="008E517F" w:rsidP="008E517F">
      <w:r>
        <w:lastRenderedPageBreak/>
        <w:t>print np.exp(conf)</w:t>
      </w:r>
      <w:bookmarkEnd w:id="0"/>
    </w:p>
    <w:sectPr w:rsidR="008E51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2FB0" w:rsidRDefault="007B2FB0" w:rsidP="00283214">
      <w:pPr>
        <w:spacing w:after="0" w:line="240" w:lineRule="auto"/>
      </w:pPr>
      <w:r>
        <w:separator/>
      </w:r>
    </w:p>
  </w:endnote>
  <w:endnote w:type="continuationSeparator" w:id="0">
    <w:p w:rsidR="007B2FB0" w:rsidRDefault="007B2FB0" w:rsidP="00283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2FB0" w:rsidRDefault="007B2FB0" w:rsidP="00283214">
      <w:pPr>
        <w:spacing w:after="0" w:line="240" w:lineRule="auto"/>
      </w:pPr>
      <w:r>
        <w:separator/>
      </w:r>
    </w:p>
  </w:footnote>
  <w:footnote w:type="continuationSeparator" w:id="0">
    <w:p w:rsidR="007B2FB0" w:rsidRDefault="007B2FB0" w:rsidP="002832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BE2F6A"/>
    <w:multiLevelType w:val="hybridMultilevel"/>
    <w:tmpl w:val="5192B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ED211B"/>
    <w:multiLevelType w:val="hybridMultilevel"/>
    <w:tmpl w:val="782CC9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FF2C44"/>
    <w:multiLevelType w:val="hybridMultilevel"/>
    <w:tmpl w:val="E624B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Q0MTM0MTQ3NjQ1tDBR0lEKTi0uzszPAykwrAUAsTSyLCwAAAA="/>
  </w:docVars>
  <w:rsids>
    <w:rsidRoot w:val="00283214"/>
    <w:rsid w:val="001B0C98"/>
    <w:rsid w:val="001C6AB3"/>
    <w:rsid w:val="00283214"/>
    <w:rsid w:val="003E1399"/>
    <w:rsid w:val="005D26D6"/>
    <w:rsid w:val="006936ED"/>
    <w:rsid w:val="00756495"/>
    <w:rsid w:val="007B2FB0"/>
    <w:rsid w:val="007E5EBB"/>
    <w:rsid w:val="00841FAD"/>
    <w:rsid w:val="008E517F"/>
    <w:rsid w:val="00941BB4"/>
    <w:rsid w:val="00A51EF0"/>
    <w:rsid w:val="00A92ED8"/>
    <w:rsid w:val="00AA5792"/>
    <w:rsid w:val="00AE3935"/>
    <w:rsid w:val="00B073CA"/>
    <w:rsid w:val="00B54A4E"/>
    <w:rsid w:val="00B9312A"/>
    <w:rsid w:val="00DF6536"/>
    <w:rsid w:val="00ED2007"/>
    <w:rsid w:val="00EE692F"/>
    <w:rsid w:val="00F81391"/>
    <w:rsid w:val="00FC6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B0D8A"/>
  <w15:chartTrackingRefBased/>
  <w15:docId w15:val="{A9771510-9684-4E70-966C-A2D5D9031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32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214"/>
  </w:style>
  <w:style w:type="paragraph" w:styleId="Footer">
    <w:name w:val="footer"/>
    <w:basedOn w:val="Normal"/>
    <w:link w:val="FooterChar"/>
    <w:uiPriority w:val="99"/>
    <w:unhideWhenUsed/>
    <w:rsid w:val="002832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214"/>
  </w:style>
  <w:style w:type="paragraph" w:styleId="ListParagraph">
    <w:name w:val="List Paragraph"/>
    <w:basedOn w:val="Normal"/>
    <w:uiPriority w:val="34"/>
    <w:qFormat/>
    <w:rsid w:val="00B931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579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brennap3/Gapminder/blob/master/Gapminder_Analysis_2015.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1675</Words>
  <Characters>954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Peter</cp:lastModifiedBy>
  <cp:revision>11</cp:revision>
  <dcterms:created xsi:type="dcterms:W3CDTF">2016-02-14T17:55:00Z</dcterms:created>
  <dcterms:modified xsi:type="dcterms:W3CDTF">2016-02-15T01:12:00Z</dcterms:modified>
</cp:coreProperties>
</file>